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012a50ee5cf3752fba5dcaea9f019a65c405d5d"/>
    <w:p>
      <w:pPr>
        <w:pStyle w:val="Heading1"/>
      </w:pPr>
      <w:r>
        <w:t xml:space="preserve">Internship Application Letter for Special Education Teacher</w:t>
      </w:r>
    </w:p>
    <w:p>
      <w:pPr>
        <w:pStyle w:val="FirstParagraph"/>
      </w:pPr>
      <w:r>
        <w:t xml:space="preserve">Submitted to the Hiring Committee, Riyadh Educational Institutions, Saudi Arabia</w:t>
      </w:r>
    </w:p>
    <w:bookmarkEnd w:id="20"/>
    <w:p>
      <w:pPr>
        <w:pStyle w:val="BodyText"/>
      </w:pPr>
      <w:r>
        <w:t xml:space="preserve">Your Name</w:t>
      </w:r>
      <w:r>
        <w:br/>
      </w:r>
      <w:r>
        <w:t xml:space="preserve">Your Address</w:t>
      </w:r>
      <w:r>
        <w:br/>
      </w:r>
      <w:r>
        <w:t xml:space="preserve">City, Postal Code</w:t>
      </w:r>
      <w:r>
        <w:br/>
      </w:r>
      <w:r>
        <w:t xml:space="preserve">Email Address | Phone Number | LinkedIn (Optional)</w:t>
      </w:r>
      <w:r>
        <w:br/>
      </w:r>
      <w:r>
        <w:t xml:space="preserve">Date</w:t>
      </w:r>
    </w:p>
    <w:p>
      <w:pPr>
        <w:pStyle w:val="BodyText"/>
      </w:pPr>
      <w:r>
        <w:t xml:space="preserve">Dear Hiring Committee,</w:t>
      </w:r>
    </w:p>
    <w:p>
      <w:pPr>
        <w:pStyle w:val="BodyText"/>
      </w:pPr>
      <w:r>
        <w:t xml:space="preserve">I am writing with profound enthusiasm to express my formal interest in the Special Education Teacher Internship position within your esteemed institution in Riyadh, Saudi Arabia. As a dedicated and culturally sensitive education student deeply committed to inclusive learning environments, I am eager to contribute to the transformative educational initiatives shaping Saudi Arabia’s future under Vision 2030. This</w:t>
      </w:r>
      <w:r>
        <w:t xml:space="preserve"> </w:t>
      </w:r>
      <w:r>
        <w:t xml:space="preserve">Internship Application Letter</w:t>
      </w:r>
      <w:r>
        <w:t xml:space="preserve"> </w:t>
      </w:r>
      <w:r>
        <w:t xml:space="preserve">represents not merely an opportunity for professional development but a meaningful step toward supporting KSA’s national commitment to empowering every learner, regardless of ability.</w:t>
      </w:r>
    </w:p>
    <w:p>
      <w:pPr>
        <w:pStyle w:val="BodyText"/>
      </w:pPr>
      <w:r>
        <w:t xml:space="preserve">Riyadh, as the vibrant capital and educational hub of Saudi Arabia, stands at the forefront of implementing innovative inclusive education frameworks. I have closely followed the Ministry of Education’s Strategic Plan for Inclusive Learning (2021-2030), which prioritizes specialized teacher training and resource development for students with diverse learning needs. My academic background in Special Education from [Your University], coupled with fieldwork in [Mention Specific Setting, e.g., "multilingual inclusive classrooms"], has equipped me with foundational knowledge of evidence-based practices for students with autism spectrum disorder, intellectual disabilities, and learning differences. I am particularly drawn to your institution’s reputation for fostering compassionate, individualized instruction aligned with Saudi cultural values and educational standards—a perfect match for my professional aspirations.</w:t>
      </w:r>
    </w:p>
    <w:p>
      <w:pPr>
        <w:pStyle w:val="BodyText"/>
      </w:pPr>
      <w:r>
        <w:t xml:space="preserve">My academic journey has immersed me in the core philosophies of Universal Design for Learning (UDL) and the social model of disability, which resonate deeply with the evolving landscape of special education in</w:t>
      </w:r>
      <w:r>
        <w:t xml:space="preserve"> </w:t>
      </w:r>
      <w:r>
        <w:t xml:space="preserve">Saudi Arabia Riyadh</w:t>
      </w:r>
      <w:r>
        <w:t xml:space="preserve">. During my practicum at [Mention Institution], I co-developed sensory-friendly learning stations for students with autism, adapted literacy materials using culturally relevant Saudi stories, and facilitated parent-teacher collaboration sessions—practices directly transferable to the KSA context. I understand that effective special education in Saudi schools requires not only pedagogical skill but also profound respect for Islamic principles of compassion (Rahma) and community support (Ummah), which I actively integrate into my approach. For instance, I collaborated with families to design culturally responsive behavior intervention plans incorporating Ramadan-based reinforcement schedules, demonstrating adaptability to local rhythms.</w:t>
      </w:r>
    </w:p>
    <w:p>
      <w:pPr>
        <w:pStyle w:val="BodyText"/>
      </w:pPr>
      <w:r>
        <w:t xml:space="preserve">What distinguishes me as a candidate is my proactive commitment to cultural humility—a critical asset for any professional entering the Saudi education system. I have completed a six-month Arabic language immersion program at [Institution], achieving A2 level proficiency, and I am currently studying Saudi Arabian educational policies through the Ministry of Education’s open resources. I recognize that building trust with students and families in Riyadh requires patience, active listening, and sensitivity to gender norms (e.g., understanding when female educators may be preferred for certain activities). My volunteer work at [Local Community Center] taught me to navigate cross-cultural communication respectfully, ensuring all stakeholders feel valued within the educational ecosystem.</w:t>
      </w:r>
    </w:p>
    <w:p>
      <w:pPr>
        <w:pStyle w:val="BodyText"/>
      </w:pPr>
      <w:r>
        <w:t xml:space="preserve">I am especially eager to contribute to your institution’s mission of fostering self-determination among students with disabilities. In my final-year project, I designed a life-skills curriculum for adolescents with Down syndrome, focusing on community integration—such as budgeting at local souks and using public transport. This mirrors Saudi Arabia’s push for disability-inclusive employment under Vision 2030. I am keen to learn from your team’s expertise in implementing the National Inclusion Framework (NIF) and would welcome the opportunity to assist in developing assessment tools tailored for KSA classrooms, potentially incorporating Islamic values of dignity and capability.</w:t>
      </w:r>
    </w:p>
    <w:p>
      <w:pPr>
        <w:pStyle w:val="BodyText"/>
      </w:pPr>
      <w:r>
        <w:t xml:space="preserve">Furthermore, I acknowledge that internships are mutual learning journeys. As a proactive learner, I will actively seek feedback on my use of Saudi-specific resources (e.g., Ministry-approved curricula) and contribute fresh perspectives on technology integration—such as using adaptive apps to support literacy in Arabic. My goal is not just to observe but to meaningfully participate: supporting teachers during small-group instruction, documenting student progress for IEPs, and assisting in creating inclusive school environments that reflect Riyadh’s diversity. I am fully prepared for the unique dynamics of KSA schools, including adherence to local dress codes and understanding seasonal adjustments (e.g., summer schedules during extreme heat).</w:t>
      </w:r>
    </w:p>
    <w:p>
      <w:pPr>
        <w:pStyle w:val="BodyText"/>
      </w:pPr>
      <w:r>
        <w:t xml:space="preserve">The future of education in Saudi Arabia depends on cultivating educators who are both globally informed and deeply rooted in local context. This</w:t>
      </w:r>
      <w:r>
        <w:t xml:space="preserve"> </w:t>
      </w:r>
      <w:r>
        <w:t xml:space="preserve">Special Education Teacher</w:t>
      </w:r>
      <w:r>
        <w:t xml:space="preserve"> </w:t>
      </w:r>
      <w:r>
        <w:t xml:space="preserve">internship represents the ideal bridge between my academic rigor, cultural readiness, and unwavering commitment to equity. I am inspired by Riyadh’s vision for inclusive excellence—a vision where every child’s potential is nurtured within a framework of faith, community, and innovation. I am confident that my passion for adaptive teaching methods, coupled with my dedication to Saudi Arabia’s educational advancement, would allow me to add immediate value during this critical phase of your program.</w:t>
      </w:r>
    </w:p>
    <w:p>
      <w:pPr>
        <w:pStyle w:val="BodyText"/>
      </w:pPr>
      <w:r>
        <w:t xml:space="preserve">Thank you for considering my application. I have attached my resume and academic transcripts for your review and welcome the opportunity to discuss how my skills align with your institution’s goals in a personal interview at your convenience. I am eager to contribute to Riyadh’s educational excellence as part of this transformative</w:t>
      </w:r>
      <w:r>
        <w:t xml:space="preserve"> </w:t>
      </w:r>
      <w:r>
        <w:t xml:space="preserve">Internship Application Letter</w:t>
      </w:r>
      <w:r>
        <w:t xml:space="preserve"> </w:t>
      </w:r>
      <w:r>
        <w:t xml:space="preserve">journey.</w:t>
      </w:r>
    </w:p>
    <w:p>
      <w:pPr>
        <w:pStyle w:val="BodyText"/>
      </w:pPr>
      <w:r>
        <w:t xml:space="preserve">Sincerely,</w:t>
      </w:r>
      <w:r>
        <w:br/>
      </w:r>
      <w:r>
        <w:br/>
      </w:r>
      <w:r>
        <w:br/>
      </w:r>
      <w:r>
        <w:t xml:space="preserve">[Your Typed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Riyadh, Saudi Arabia</dc:title>
  <dc:creator/>
  <dc:language>en</dc:language>
  <cp:keywords/>
  <dcterms:created xsi:type="dcterms:W3CDTF">2025-12-15T22:44:52Z</dcterms:created>
  <dcterms:modified xsi:type="dcterms:W3CDTF">2025-12-15T22:44:52Z</dcterms:modified>
</cp:coreProperties>
</file>

<file path=docProps/custom.xml><?xml version="1.0" encoding="utf-8"?>
<Properties xmlns="http://schemas.openxmlformats.org/officeDocument/2006/custom-properties" xmlns:vt="http://schemas.openxmlformats.org/officeDocument/2006/docPropsVTypes"/>
</file>